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46AA" w:rsidRPr="00070C78" w:rsidRDefault="00A9621E" w:rsidP="004461EB">
      <w:pPr>
        <w:jc w:val="both"/>
        <w:rPr>
          <w:sz w:val="22"/>
          <w:szCs w:val="22"/>
        </w:rPr>
      </w:pP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5ADD063" wp14:editId="68202521">
                <wp:simplePos x="0" y="0"/>
                <wp:positionH relativeFrom="column">
                  <wp:posOffset>167640</wp:posOffset>
                </wp:positionH>
                <wp:positionV relativeFrom="paragraph">
                  <wp:posOffset>-747395</wp:posOffset>
                </wp:positionV>
                <wp:extent cx="6375400" cy="571500"/>
                <wp:effectExtent l="5715" t="5080" r="10160" b="13970"/>
                <wp:wrapNone/>
                <wp:docPr id="1" name="Text Box 1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753F" w:rsidRDefault="00D51B7C">
                            <w:pPr>
                              <w:pStyle w:val="Titolo1"/>
                              <w:tabs>
                                <w:tab w:val="clear" w:pos="8306"/>
                                <w:tab w:val="left" w:pos="5387"/>
                              </w:tabs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 xml:space="preserve">Fondamenti di Elaborazione </w:t>
                            </w:r>
                            <w:r w:rsidR="00E373D1">
                              <w:rPr>
                                <w:sz w:val="32"/>
                              </w:rPr>
                              <w:t>di</w:t>
                            </w:r>
                            <w:r>
                              <w:rPr>
                                <w:sz w:val="32"/>
                              </w:rPr>
                              <w:t xml:space="preserve"> Immagini</w:t>
                            </w:r>
                            <w:r w:rsidR="00A3753F">
                              <w:rPr>
                                <w:sz w:val="32"/>
                              </w:rPr>
                              <w:tab/>
                            </w:r>
                            <w:r>
                              <w:rPr>
                                <w:sz w:val="32"/>
                              </w:rPr>
                              <w:t xml:space="preserve">        </w:t>
                            </w:r>
                            <w:r w:rsidR="00A3753F">
                              <w:rPr>
                                <w:sz w:val="32"/>
                              </w:rPr>
                              <w:t xml:space="preserve">Matricola: </w:t>
                            </w:r>
                          </w:p>
                          <w:p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Prova </w:t>
                            </w:r>
                            <w:r w:rsidR="00E373D1">
                              <w:rPr>
                                <w:b/>
                                <w:bCs/>
                                <w:sz w:val="32"/>
                              </w:rPr>
                              <w:t>del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 w:rsidR="00C90EE3">
                              <w:rPr>
                                <w:b/>
                                <w:bCs/>
                                <w:sz w:val="32"/>
                              </w:rPr>
                              <w:t>29</w:t>
                            </w:r>
                            <w:r w:rsidR="003D5F0B">
                              <w:rPr>
                                <w:b/>
                                <w:bCs/>
                                <w:sz w:val="32"/>
                              </w:rPr>
                              <w:t>-</w:t>
                            </w:r>
                            <w:r w:rsidR="00C90EE3">
                              <w:rPr>
                                <w:b/>
                                <w:bCs/>
                                <w:sz w:val="32"/>
                              </w:rPr>
                              <w:t>Gen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>-20</w:t>
                            </w:r>
                            <w:r w:rsidR="00EB5C8A">
                              <w:rPr>
                                <w:b/>
                                <w:bCs/>
                                <w:sz w:val="32"/>
                              </w:rPr>
                              <w:t>1</w:t>
                            </w:r>
                            <w:r w:rsidR="00C90EE3">
                              <w:rPr>
                                <w:b/>
                                <w:bCs/>
                                <w:sz w:val="32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(</w:t>
                            </w:r>
                            <w:r w:rsidR="00E373D1">
                              <w:rPr>
                                <w:sz w:val="32"/>
                              </w:rPr>
                              <w:t>9</w:t>
                            </w:r>
                            <w:r w:rsidR="00D61EF5">
                              <w:rPr>
                                <w:sz w:val="32"/>
                              </w:rPr>
                              <w:t>0</w:t>
                            </w:r>
                            <w:r>
                              <w:rPr>
                                <w:sz w:val="32"/>
                              </w:rPr>
                              <w:t xml:space="preserve"> minuti)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Cognome e Nome:</w:t>
                            </w:r>
                          </w:p>
                          <w:p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  <w:sz w:val="26"/>
                              </w:rPr>
                            </w:pPr>
                          </w:p>
                          <w:p w:rsidR="00A3753F" w:rsidRDefault="00A3753F">
                            <w:pPr>
                              <w:pStyle w:val="Titolo1"/>
                              <w:rPr>
                                <w:sz w:val="26"/>
                              </w:rPr>
                            </w:pPr>
                          </w:p>
                          <w:p w:rsidR="00A3753F" w:rsidRDefault="00A3753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:rsidR="00A3753F" w:rsidRDefault="00A3753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04" o:spid="_x0000_s1026" type="#_x0000_t202" style="position:absolute;left:0;text-align:left;margin-left:13.2pt;margin-top:-58.85pt;width:502pt;height: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" strokeweight=".5pt">
                <v:textbox>
                  <w:txbxContent>
                    <w:p w:rsidR="00A3753F" w:rsidRDefault="00D51B7C">
                      <w:pPr>
                        <w:pStyle w:val="Titolo1"/>
                        <w:tabs>
                          <w:tab w:val="clear" w:pos="8306"/>
                          <w:tab w:val="left" w:pos="5387"/>
                        </w:tabs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 xml:space="preserve">Fondamenti di Elaborazione </w:t>
                      </w:r>
                      <w:r w:rsidR="00E373D1">
                        <w:rPr>
                          <w:sz w:val="32"/>
                        </w:rPr>
                        <w:t>di</w:t>
                      </w:r>
                      <w:r>
                        <w:rPr>
                          <w:sz w:val="32"/>
                        </w:rPr>
                        <w:t xml:space="preserve"> Immagini</w:t>
                      </w:r>
                      <w:r w:rsidR="00A3753F">
                        <w:rPr>
                          <w:sz w:val="32"/>
                        </w:rPr>
                        <w:tab/>
                      </w:r>
                      <w:r>
                        <w:rPr>
                          <w:sz w:val="32"/>
                        </w:rPr>
                        <w:t xml:space="preserve">        </w:t>
                      </w:r>
                      <w:r w:rsidR="00A3753F">
                        <w:rPr>
                          <w:sz w:val="32"/>
                        </w:rPr>
                        <w:t xml:space="preserve">Matricola: </w:t>
                      </w:r>
                    </w:p>
                    <w:p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z w:val="32"/>
                        </w:rPr>
                        <w:t xml:space="preserve">Prova </w:t>
                      </w:r>
                      <w:r w:rsidR="00E373D1">
                        <w:rPr>
                          <w:b/>
                          <w:bCs/>
                          <w:sz w:val="32"/>
                        </w:rPr>
                        <w:t>del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 w:rsidR="00C90EE3">
                        <w:rPr>
                          <w:b/>
                          <w:bCs/>
                          <w:sz w:val="32"/>
                        </w:rPr>
                        <w:t>29</w:t>
                      </w:r>
                      <w:r w:rsidR="003D5F0B">
                        <w:rPr>
                          <w:b/>
                          <w:bCs/>
                          <w:sz w:val="32"/>
                        </w:rPr>
                        <w:t>-</w:t>
                      </w:r>
                      <w:r w:rsidR="00C90EE3">
                        <w:rPr>
                          <w:b/>
                          <w:bCs/>
                          <w:sz w:val="32"/>
                        </w:rPr>
                        <w:t>Gen</w:t>
                      </w:r>
                      <w:r>
                        <w:rPr>
                          <w:b/>
                          <w:bCs/>
                          <w:sz w:val="32"/>
                        </w:rPr>
                        <w:t>-20</w:t>
                      </w:r>
                      <w:r w:rsidR="00EB5C8A">
                        <w:rPr>
                          <w:b/>
                          <w:bCs/>
                          <w:sz w:val="32"/>
                        </w:rPr>
                        <w:t>1</w:t>
                      </w:r>
                      <w:r w:rsidR="00C90EE3">
                        <w:rPr>
                          <w:b/>
                          <w:bCs/>
                          <w:sz w:val="32"/>
                        </w:rPr>
                        <w:t>4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(</w:t>
                      </w:r>
                      <w:r w:rsidR="00E373D1">
                        <w:rPr>
                          <w:sz w:val="32"/>
                        </w:rPr>
                        <w:t>9</w:t>
                      </w:r>
                      <w:r w:rsidR="00D61EF5">
                        <w:rPr>
                          <w:sz w:val="32"/>
                        </w:rPr>
                        <w:t>0</w:t>
                      </w:r>
                      <w:r>
                        <w:rPr>
                          <w:sz w:val="32"/>
                        </w:rPr>
                        <w:t xml:space="preserve"> minuti)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32"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Cognome e Nome:</w:t>
                      </w:r>
                    </w:p>
                    <w:p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  <w:sz w:val="26"/>
                        </w:rPr>
                      </w:pPr>
                    </w:p>
                    <w:p w:rsidR="00A3753F" w:rsidRDefault="00A3753F">
                      <w:pPr>
                        <w:pStyle w:val="Titolo1"/>
                        <w:rPr>
                          <w:sz w:val="26"/>
                        </w:rPr>
                      </w:pPr>
                    </w:p>
                    <w:p w:rsidR="00A3753F" w:rsidRDefault="00A3753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:rsidR="00A3753F" w:rsidRDefault="00A3753F"/>
                  </w:txbxContent>
                </v:textbox>
              </v:shape>
            </w:pict>
          </mc:Fallback>
        </mc:AlternateContent>
      </w:r>
      <w:r w:rsidR="00C90EE3">
        <w:rPr>
          <w:sz w:val="22"/>
          <w:szCs w:val="22"/>
        </w:rPr>
        <w:t>1</w:t>
      </w:r>
      <w:r w:rsidR="00C90EE3" w:rsidRPr="00E45E09">
        <w:rPr>
          <w:sz w:val="22"/>
          <w:szCs w:val="22"/>
        </w:rPr>
        <w:t xml:space="preserve">) </w:t>
      </w:r>
      <w:r w:rsidR="00C90EE3">
        <w:rPr>
          <w:sz w:val="22"/>
          <w:szCs w:val="22"/>
        </w:rPr>
        <w:t>Descrivere cosa si intende con “convoluzione di un’immagine con un filtro digitale”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AA46AA">
      <w:pPr>
        <w:jc w:val="both"/>
        <w:rPr>
          <w:bCs/>
          <w:sz w:val="6"/>
          <w:szCs w:val="6"/>
        </w:rPr>
      </w:pPr>
    </w:p>
    <w:p w:rsidR="0069379B" w:rsidRDefault="0069379B" w:rsidP="00AA46AA">
      <w:pPr>
        <w:jc w:val="both"/>
        <w:rPr>
          <w:bCs/>
          <w:sz w:val="22"/>
          <w:szCs w:val="22"/>
        </w:rPr>
      </w:pPr>
    </w:p>
    <w:p w:rsidR="00AA46AA" w:rsidRPr="00070C78" w:rsidRDefault="00C90EE3" w:rsidP="00AA46AA">
      <w:pPr>
        <w:jc w:val="both"/>
        <w:rPr>
          <w:rFonts w:ascii="Courier New" w:hAnsi="Courier New" w:cs="Courier New"/>
          <w:sz w:val="22"/>
          <w:szCs w:val="22"/>
        </w:rPr>
      </w:pPr>
      <w:r w:rsidRPr="00070C78">
        <w:rPr>
          <w:bCs/>
          <w:sz w:val="22"/>
          <w:szCs w:val="22"/>
        </w:rPr>
        <w:t xml:space="preserve">2) </w:t>
      </w:r>
      <w:r>
        <w:rPr>
          <w:bCs/>
          <w:sz w:val="22"/>
          <w:szCs w:val="22"/>
        </w:rPr>
        <w:t xml:space="preserve">Definire </w:t>
      </w:r>
      <w:r w:rsidRPr="00C90EE3">
        <w:rPr>
          <w:bCs/>
          <w:sz w:val="22"/>
          <w:szCs w:val="22"/>
          <w:u w:val="single"/>
        </w:rPr>
        <w:t>formalmente</w:t>
      </w:r>
      <w:r>
        <w:rPr>
          <w:bCs/>
          <w:sz w:val="22"/>
          <w:szCs w:val="22"/>
        </w:rPr>
        <w:t xml:space="preserve"> i due operatori di base della morfologia matematica e illustrarne brevemente il funzionamento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423A53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423A53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423A53" w:rsidRPr="00070C78" w:rsidRDefault="00423A53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9D291A">
      <w:pPr>
        <w:jc w:val="both"/>
        <w:rPr>
          <w:bCs/>
          <w:sz w:val="6"/>
          <w:szCs w:val="6"/>
        </w:rPr>
      </w:pPr>
    </w:p>
    <w:p w:rsidR="0069379B" w:rsidRDefault="0069379B" w:rsidP="0069379B">
      <w:pPr>
        <w:jc w:val="both"/>
        <w:rPr>
          <w:bCs/>
          <w:sz w:val="22"/>
          <w:szCs w:val="22"/>
        </w:rPr>
      </w:pPr>
    </w:p>
    <w:p w:rsidR="00425083" w:rsidRPr="00070C78" w:rsidRDefault="00C90EE3" w:rsidP="00C90EE3">
      <w:pPr>
        <w:spacing w:before="120"/>
        <w:jc w:val="both"/>
        <w:rPr>
          <w:rFonts w:ascii="Courier New" w:hAnsi="Courier New" w:cs="Courier New"/>
          <w:sz w:val="22"/>
          <w:szCs w:val="22"/>
        </w:rPr>
      </w:pPr>
      <w:r w:rsidRPr="002E6042">
        <w:rPr>
          <w:bCs/>
          <w:sz w:val="22"/>
          <w:szCs w:val="22"/>
        </w:rPr>
        <w:t xml:space="preserve">3) Descrivere </w:t>
      </w:r>
      <w:r>
        <w:rPr>
          <w:bCs/>
          <w:sz w:val="22"/>
          <w:szCs w:val="22"/>
        </w:rPr>
        <w:t>il funzionamento dell’algoritmo di etichettatura delle componenti connesse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4461EB" w:rsidRPr="00070C78" w:rsidRDefault="004461EB" w:rsidP="009D291A">
      <w:pPr>
        <w:jc w:val="both"/>
        <w:rPr>
          <w:bCs/>
          <w:sz w:val="4"/>
          <w:szCs w:val="4"/>
        </w:rPr>
        <w:sectPr w:rsidR="004461EB" w:rsidRPr="00070C78" w:rsidSect="004461EB">
          <w:footerReference w:type="even" r:id="rId9"/>
          <w:footerReference w:type="default" r:id="rId10"/>
          <w:pgSz w:w="11906" w:h="16838" w:code="9"/>
          <w:pgMar w:top="1588" w:right="663" w:bottom="397" w:left="663" w:header="709" w:footer="389" w:gutter="0"/>
          <w:cols w:space="708"/>
          <w:titlePg/>
          <w:docGrid w:linePitch="360"/>
        </w:sectPr>
      </w:pPr>
    </w:p>
    <w:p w:rsidR="00A71751" w:rsidRPr="00072A72" w:rsidRDefault="00360724" w:rsidP="00AF4FA2">
      <w:pPr>
        <w:jc w:val="both"/>
        <w:rPr>
          <w:sz w:val="22"/>
          <w:szCs w:val="22"/>
        </w:rPr>
      </w:pPr>
      <w:r w:rsidRPr="00072A72">
        <w:rPr>
          <w:sz w:val="22"/>
          <w:szCs w:val="22"/>
        </w:rPr>
        <w:lastRenderedPageBreak/>
        <w:t xml:space="preserve">4) </w:t>
      </w:r>
      <w:r w:rsidR="00117ECC" w:rsidRPr="00072A72">
        <w:rPr>
          <w:sz w:val="22"/>
          <w:szCs w:val="22"/>
        </w:rPr>
        <w:t xml:space="preserve">Basandosi sulla libreria di classi utilizzata durante il corso, implementare in C# </w:t>
      </w:r>
      <w:r w:rsidR="00DB0207" w:rsidRPr="00072A72">
        <w:rPr>
          <w:sz w:val="22"/>
          <w:szCs w:val="22"/>
        </w:rPr>
        <w:t>una classe</w:t>
      </w:r>
      <w:r w:rsidR="00A71751" w:rsidRPr="00072A72">
        <w:rPr>
          <w:sz w:val="22"/>
          <w:szCs w:val="22"/>
        </w:rPr>
        <w:t xml:space="preserve"> denominata “Esercizio”</w:t>
      </w:r>
      <w:r w:rsidR="00DB0207" w:rsidRPr="00072A72">
        <w:rPr>
          <w:sz w:val="22"/>
          <w:szCs w:val="22"/>
        </w:rPr>
        <w:t xml:space="preserve">, derivata da </w:t>
      </w:r>
      <w:proofErr w:type="spellStart"/>
      <w:r w:rsidR="00A71751" w:rsidRPr="00072A72">
        <w:rPr>
          <w:i/>
          <w:sz w:val="22"/>
          <w:szCs w:val="22"/>
        </w:rPr>
        <w:t>Image</w:t>
      </w:r>
      <w:r w:rsidR="00DB0207" w:rsidRPr="00072A72">
        <w:rPr>
          <w:i/>
          <w:sz w:val="22"/>
          <w:szCs w:val="22"/>
        </w:rPr>
        <w:t>Operation</w:t>
      </w:r>
      <w:proofErr w:type="spellEnd"/>
      <w:r w:rsidR="00DB0207" w:rsidRPr="00072A72">
        <w:rPr>
          <w:i/>
          <w:sz w:val="22"/>
          <w:szCs w:val="22"/>
        </w:rPr>
        <w:t>&lt;Image&lt;</w:t>
      </w:r>
      <w:r w:rsidR="00A71751" w:rsidRPr="00072A72">
        <w:rPr>
          <w:i/>
          <w:sz w:val="22"/>
          <w:szCs w:val="22"/>
        </w:rPr>
        <w:t>byte</w:t>
      </w:r>
      <w:r w:rsidR="00DB0207" w:rsidRPr="00072A72">
        <w:rPr>
          <w:i/>
          <w:sz w:val="22"/>
          <w:szCs w:val="22"/>
        </w:rPr>
        <w:t>&gt;</w:t>
      </w:r>
      <w:r w:rsidR="00A71751" w:rsidRPr="00072A72">
        <w:rPr>
          <w:i/>
          <w:sz w:val="22"/>
          <w:szCs w:val="22"/>
        </w:rPr>
        <w:t>, Image&lt;</w:t>
      </w:r>
      <w:proofErr w:type="spellStart"/>
      <w:r w:rsidR="00C90EE3">
        <w:rPr>
          <w:i/>
          <w:sz w:val="22"/>
          <w:szCs w:val="22"/>
        </w:rPr>
        <w:t>int</w:t>
      </w:r>
      <w:proofErr w:type="spellEnd"/>
      <w:r w:rsidR="00A71751" w:rsidRPr="00072A72">
        <w:rPr>
          <w:i/>
          <w:sz w:val="22"/>
          <w:szCs w:val="22"/>
        </w:rPr>
        <w:t>&gt;</w:t>
      </w:r>
      <w:r w:rsidR="00DB0207" w:rsidRPr="00072A72">
        <w:rPr>
          <w:i/>
          <w:sz w:val="22"/>
          <w:szCs w:val="22"/>
        </w:rPr>
        <w:t>&gt;</w:t>
      </w:r>
      <w:r w:rsidR="00DB0207" w:rsidRPr="00072A72">
        <w:rPr>
          <w:sz w:val="22"/>
          <w:szCs w:val="22"/>
        </w:rPr>
        <w:t xml:space="preserve">, </w:t>
      </w:r>
      <w:r w:rsidR="00AF4FA2" w:rsidRPr="00072A72">
        <w:rPr>
          <w:sz w:val="22"/>
          <w:szCs w:val="22"/>
        </w:rPr>
        <w:t xml:space="preserve">che </w:t>
      </w:r>
      <w:r w:rsidR="00A71751" w:rsidRPr="00072A72">
        <w:rPr>
          <w:sz w:val="22"/>
          <w:szCs w:val="22"/>
        </w:rPr>
        <w:t>implementi l’algoritmo seguente:</w:t>
      </w:r>
    </w:p>
    <w:p w:rsidR="00A71751" w:rsidRDefault="00A71751" w:rsidP="00423A53">
      <w:pPr>
        <w:pStyle w:val="SourceCode"/>
        <w:spacing w:line="288" w:lineRule="auto"/>
      </w:pPr>
      <w:r>
        <w:t xml:space="preserve">Sia </w:t>
      </w:r>
      <w:proofErr w:type="spellStart"/>
      <w:r>
        <w:t>InputImage</w:t>
      </w:r>
      <w:proofErr w:type="spellEnd"/>
      <w:r>
        <w:t xml:space="preserve"> l’immagine </w:t>
      </w:r>
      <w:proofErr w:type="spellStart"/>
      <w:r>
        <w:t>grayscale</w:t>
      </w:r>
      <w:proofErr w:type="spellEnd"/>
      <w:r>
        <w:t xml:space="preserve"> di input</w:t>
      </w:r>
      <w:r w:rsidR="00423A53">
        <w:t>.</w:t>
      </w:r>
    </w:p>
    <w:p w:rsidR="008426B0" w:rsidRDefault="008426B0" w:rsidP="008426B0">
      <w:pPr>
        <w:pStyle w:val="SourceCode"/>
        <w:numPr>
          <w:ilvl w:val="0"/>
          <w:numId w:val="10"/>
        </w:numPr>
        <w:spacing w:line="288" w:lineRule="auto"/>
      </w:pPr>
      <w:r>
        <w:t>Calcolare, per ciascuna riga dell’immagine, la somma dei valori dei pixel</w:t>
      </w:r>
      <w:r w:rsidR="005F56FB">
        <w:t>:</w:t>
      </w:r>
      <w:r>
        <w:t xml:space="preserve"> sia </w:t>
      </w:r>
      <w:proofErr w:type="spellStart"/>
      <w:r>
        <w:t>Ym</w:t>
      </w:r>
      <w:proofErr w:type="spellEnd"/>
      <w:r>
        <w:t xml:space="preserve"> </w:t>
      </w:r>
      <w:r w:rsidR="007B34F4">
        <w:t>la coordinata y</w:t>
      </w:r>
      <w:r>
        <w:t xml:space="preserve"> della riga dell’</w:t>
      </w:r>
      <w:r w:rsidR="00D904E8">
        <w:t>immagine con la somma maggiore (nel caso più righe soddisfino tale condizione, considerare quella con coordinata y minore).</w:t>
      </w:r>
    </w:p>
    <w:p w:rsidR="00A71751" w:rsidRDefault="006C4546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Binarizzare </w:t>
      </w:r>
      <w:proofErr w:type="spellStart"/>
      <w:r>
        <w:t>InputImage</w:t>
      </w:r>
      <w:proofErr w:type="spellEnd"/>
      <w:r>
        <w:t xml:space="preserve"> utilizzando come soglia </w:t>
      </w:r>
      <w:r w:rsidR="003F47F6">
        <w:t>la media</w:t>
      </w:r>
      <w:r>
        <w:t xml:space="preserve"> dei livelli di grigio dei pixel </w:t>
      </w:r>
      <w:r w:rsidR="008426B0">
        <w:t xml:space="preserve">con coordinata y </w:t>
      </w:r>
      <w:r w:rsidR="00D904E8">
        <w:t>maggiore</w:t>
      </w:r>
      <w:r w:rsidR="008426B0">
        <w:t xml:space="preserve"> o uguale a </w:t>
      </w:r>
      <w:proofErr w:type="spellStart"/>
      <w:r w:rsidR="008426B0">
        <w:t>Ym</w:t>
      </w:r>
      <w:proofErr w:type="spellEnd"/>
      <w:r w:rsidR="003F47F6">
        <w:t>.</w:t>
      </w:r>
    </w:p>
    <w:p w:rsidR="00A71751" w:rsidRDefault="006C4546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Eseguire, sul risultato del passo precedente, un’operazione </w:t>
      </w:r>
      <w:r w:rsidR="00CA74D3">
        <w:t xml:space="preserve">morfologica di </w:t>
      </w:r>
      <w:r w:rsidR="00C90EE3">
        <w:t>erosione</w:t>
      </w:r>
      <w:r>
        <w:t xml:space="preserve"> con un </w:t>
      </w:r>
      <w:r w:rsidR="00C90EE3">
        <w:t>cerchio</w:t>
      </w:r>
      <w:r>
        <w:t xml:space="preserve"> di </w:t>
      </w:r>
      <w:r w:rsidR="0093026C">
        <w:t>diametro</w:t>
      </w:r>
      <w:bookmarkStart w:id="0" w:name="_GoBack"/>
      <w:bookmarkEnd w:id="0"/>
      <w:r w:rsidR="003F47F6">
        <w:t xml:space="preserve"> </w:t>
      </w:r>
      <w:r>
        <w:t>7 pixel come elemento strutturante</w:t>
      </w:r>
      <w:r w:rsidR="00FA73F3">
        <w:t xml:space="preserve"> e considerando il </w:t>
      </w:r>
      <w:proofErr w:type="spellStart"/>
      <w:r w:rsidR="00FA73F3">
        <w:t>foreground</w:t>
      </w:r>
      <w:proofErr w:type="spellEnd"/>
      <w:r w:rsidR="00FA73F3">
        <w:t xml:space="preserve"> pari a 255</w:t>
      </w:r>
      <w:r>
        <w:t>: sia C il risultato.</w:t>
      </w:r>
    </w:p>
    <w:p w:rsidR="006E1B51" w:rsidRDefault="006C4546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Estrarre i bordi di C utilizzando la morfologia matematica e un </w:t>
      </w:r>
      <w:r w:rsidR="00D904E8">
        <w:t>cerchio</w:t>
      </w:r>
      <w:r>
        <w:t xml:space="preserve"> di diametro </w:t>
      </w:r>
      <w:r w:rsidR="00D904E8">
        <w:t>3</w:t>
      </w:r>
      <w:r>
        <w:t xml:space="preserve"> pixel come elemento strutturante</w:t>
      </w:r>
      <w:r w:rsidR="006E1B51">
        <w:t>.</w:t>
      </w:r>
    </w:p>
    <w:p w:rsidR="00A71751" w:rsidRDefault="006C4546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Determinare tutti i pixel di </w:t>
      </w:r>
      <w:r w:rsidR="007B34F4">
        <w:t>background</w:t>
      </w:r>
      <w:r>
        <w:t xml:space="preserve"> di C con distanza </w:t>
      </w:r>
      <w:r w:rsidR="007B34F4">
        <w:t xml:space="preserve">minore di </w:t>
      </w:r>
      <w:r w:rsidR="005738F6">
        <w:t>9</w:t>
      </w:r>
      <w:r>
        <w:t xml:space="preserve"> pixel (secondo la metrica d</w:t>
      </w:r>
      <w:r w:rsidRPr="006C4546">
        <w:rPr>
          <w:vertAlign w:val="subscript"/>
        </w:rPr>
        <w:t>8</w:t>
      </w:r>
      <w:r>
        <w:t xml:space="preserve">) dal </w:t>
      </w:r>
      <w:proofErr w:type="spellStart"/>
      <w:r w:rsidR="007B34F4">
        <w:t>foreground</w:t>
      </w:r>
      <w:proofErr w:type="spellEnd"/>
      <w:r>
        <w:t xml:space="preserve"> (valore </w:t>
      </w:r>
      <w:r w:rsidR="007B34F4">
        <w:t>255</w:t>
      </w:r>
      <w:r>
        <w:t>).</w:t>
      </w:r>
    </w:p>
    <w:p w:rsidR="00435D8B" w:rsidRDefault="00435D8B" w:rsidP="006C4546">
      <w:pPr>
        <w:pStyle w:val="SourceCode"/>
        <w:numPr>
          <w:ilvl w:val="0"/>
          <w:numId w:val="10"/>
        </w:numPr>
        <w:spacing w:line="288" w:lineRule="auto"/>
      </w:pPr>
      <w:r>
        <w:t xml:space="preserve">Restituire come output un’immagine </w:t>
      </w:r>
      <w:r w:rsidR="007B34F4">
        <w:t xml:space="preserve">di </w:t>
      </w:r>
      <w:proofErr w:type="spellStart"/>
      <w:r w:rsidR="007B34F4">
        <w:t>int</w:t>
      </w:r>
      <w:proofErr w:type="spellEnd"/>
      <w:r>
        <w:t xml:space="preserve"> (</w:t>
      </w:r>
      <w:proofErr w:type="spellStart"/>
      <w:r>
        <w:t>Result</w:t>
      </w:r>
      <w:proofErr w:type="spellEnd"/>
      <w:r>
        <w:t>) i</w:t>
      </w:r>
      <w:r w:rsidR="004E2848">
        <w:t>n</w:t>
      </w:r>
      <w:r>
        <w:t xml:space="preserve"> cui </w:t>
      </w:r>
      <w:r w:rsidR="004E2848">
        <w:t xml:space="preserve">i </w:t>
      </w:r>
      <w:r>
        <w:t xml:space="preserve">pixel </w:t>
      </w:r>
      <w:r w:rsidR="006C4546">
        <w:t xml:space="preserve">di bordo </w:t>
      </w:r>
      <w:r w:rsidR="00747F25">
        <w:t>individuati</w:t>
      </w:r>
      <w:r w:rsidR="006C4546">
        <w:t xml:space="preserve"> al passo </w:t>
      </w:r>
      <w:r w:rsidR="007B34F4">
        <w:t>4</w:t>
      </w:r>
      <w:r w:rsidR="006C4546">
        <w:t xml:space="preserve"> hanno </w:t>
      </w:r>
      <w:r w:rsidR="007B34F4">
        <w:t>valore</w:t>
      </w:r>
      <w:r w:rsidR="005738F6">
        <w:t xml:space="preserve"> pari a </w:t>
      </w:r>
      <w:r w:rsidR="007B34F4">
        <w:t>-1</w:t>
      </w:r>
      <w:r w:rsidR="006C4546">
        <w:t xml:space="preserve">, i pixel </w:t>
      </w:r>
      <w:r w:rsidR="00747F25">
        <w:t>individuati</w:t>
      </w:r>
      <w:r w:rsidR="006C4546">
        <w:t xml:space="preserve"> al punto </w:t>
      </w:r>
      <w:r w:rsidR="007B34F4">
        <w:t>5</w:t>
      </w:r>
      <w:r w:rsidR="006C4546">
        <w:t xml:space="preserve"> hanno </w:t>
      </w:r>
      <w:r w:rsidR="007B34F4">
        <w:t>valore</w:t>
      </w:r>
      <w:r w:rsidR="006C4546">
        <w:t xml:space="preserve"> pari a</w:t>
      </w:r>
      <w:r w:rsidR="003F47F6">
        <w:t xml:space="preserve"> </w:t>
      </w:r>
      <w:r w:rsidR="007B34F4">
        <w:t>0</w:t>
      </w:r>
      <w:r w:rsidR="003F47F6">
        <w:t xml:space="preserve"> </w:t>
      </w:r>
      <w:r w:rsidR="006C4546">
        <w:t xml:space="preserve">e i restanti pixel hanno </w:t>
      </w:r>
      <w:r w:rsidR="007B34F4">
        <w:t xml:space="preserve">valore </w:t>
      </w:r>
      <w:r w:rsidR="003F47F6">
        <w:t xml:space="preserve">pari </w:t>
      </w:r>
      <w:r w:rsidR="007B34F4">
        <w:t xml:space="preserve">al quadrato </w:t>
      </w:r>
      <w:r w:rsidR="003F47F6">
        <w:t xml:space="preserve">della corrispondente luminosità in </w:t>
      </w:r>
      <w:proofErr w:type="spellStart"/>
      <w:r w:rsidR="003F47F6">
        <w:t>InputImage</w:t>
      </w:r>
      <w:proofErr w:type="spellEnd"/>
      <w:r w:rsidR="006C4546">
        <w:t>.</w:t>
      </w:r>
    </w:p>
    <w:p w:rsidR="00C8603E" w:rsidRPr="00072A72" w:rsidRDefault="00CE3897" w:rsidP="00CE3897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l diagramma seguente mostra </w:t>
      </w:r>
      <w:r w:rsidR="00C8603E" w:rsidRPr="00072A72">
        <w:rPr>
          <w:sz w:val="22"/>
          <w:szCs w:val="22"/>
        </w:rPr>
        <w:t>l</w:t>
      </w:r>
      <w:r w:rsidR="00117ECC" w:rsidRPr="00072A72">
        <w:rPr>
          <w:sz w:val="22"/>
          <w:szCs w:val="22"/>
        </w:rPr>
        <w:t xml:space="preserve">e classi della libreria </w:t>
      </w:r>
      <w:r w:rsidR="00C8603E" w:rsidRPr="00072A72">
        <w:rPr>
          <w:sz w:val="22"/>
          <w:szCs w:val="22"/>
        </w:rPr>
        <w:t xml:space="preserve">che </w:t>
      </w:r>
      <w:r w:rsidR="00117ECC" w:rsidRPr="00072A72">
        <w:rPr>
          <w:sz w:val="22"/>
          <w:szCs w:val="22"/>
        </w:rPr>
        <w:t>possono essere utilizzate (senza doverle re-implementare) per semplificare lo svolgimento dell’esercizio</w:t>
      </w:r>
      <w:r w:rsidR="00AC5F5A">
        <w:rPr>
          <w:sz w:val="22"/>
          <w:szCs w:val="22"/>
        </w:rPr>
        <w:t xml:space="preserve">. </w:t>
      </w:r>
      <w:r w:rsidRPr="005738F6">
        <w:rPr>
          <w:sz w:val="22"/>
          <w:szCs w:val="22"/>
          <w:u w:val="single"/>
        </w:rPr>
        <w:t>N.B. non è possibile utilizzare classi della libreria non presenti nel diagramma.</w:t>
      </w:r>
    </w:p>
    <w:p w:rsidR="00CF1A3C" w:rsidRDefault="00CF1A3C" w:rsidP="00117ECC">
      <w:pPr>
        <w:jc w:val="both"/>
        <w:rPr>
          <w:sz w:val="22"/>
          <w:szCs w:val="22"/>
        </w:rPr>
      </w:pPr>
    </w:p>
    <w:p w:rsidR="00DB0207" w:rsidRDefault="00CE3897" w:rsidP="00117ECC">
      <w:pPr>
        <w:jc w:val="both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>
            <wp:extent cx="6710680" cy="5987415"/>
            <wp:effectExtent l="0" t="0" r="0" b="0"/>
            <wp:docPr id="4" name="Immagine 4" descr="C:\Temp\Luglio20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Temp\Luglio201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0680" cy="598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04D" w:rsidRDefault="0028504D" w:rsidP="0028504D">
      <w:pPr>
        <w:jc w:val="both"/>
        <w:rPr>
          <w:sz w:val="22"/>
          <w:szCs w:val="22"/>
        </w:rPr>
      </w:pPr>
    </w:p>
    <w:sectPr w:rsidR="0028504D" w:rsidSect="00B94457">
      <w:headerReference w:type="default" r:id="rId12"/>
      <w:footerReference w:type="even" r:id="rId13"/>
      <w:footerReference w:type="default" r:id="rId14"/>
      <w:type w:val="continuous"/>
      <w:pgSz w:w="11906" w:h="16838" w:code="9"/>
      <w:pgMar w:top="426" w:right="663" w:bottom="397" w:left="663" w:header="709" w:footer="38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520C" w:rsidRDefault="0019520C">
      <w:r>
        <w:separator/>
      </w:r>
    </w:p>
  </w:endnote>
  <w:endnote w:type="continuationSeparator" w:id="0">
    <w:p w:rsidR="0019520C" w:rsidRDefault="001952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1E6B54">
      <w:rPr>
        <w:rStyle w:val="Numeropagina"/>
        <w:noProof/>
      </w:rPr>
      <w:t>2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B94457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BF4A60">
    <w:pPr>
      <w:pStyle w:val="Pidipagina"/>
      <w:ind w:right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CE3897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5F0B53" w:rsidRDefault="005F0B53" w:rsidP="00BF4A60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520C" w:rsidRDefault="0019520C">
      <w:r>
        <w:separator/>
      </w:r>
    </w:p>
  </w:footnote>
  <w:footnote w:type="continuationSeparator" w:id="0">
    <w:p w:rsidR="0019520C" w:rsidRDefault="001952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Pr="005B301D" w:rsidRDefault="005F0B53" w:rsidP="005B301D">
    <w:pPr>
      <w:pStyle w:val="Intestazione"/>
      <w:jc w:val="right"/>
    </w:pPr>
    <w:r>
      <w:t>(Questo foglio non va consegnato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BC5A80"/>
    <w:multiLevelType w:val="hybridMultilevel"/>
    <w:tmpl w:val="C49E65DE"/>
    <w:lvl w:ilvl="0" w:tplc="4B0451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576C08"/>
    <w:multiLevelType w:val="hybridMultilevel"/>
    <w:tmpl w:val="290AED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308BA1E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D8A1415"/>
    <w:multiLevelType w:val="hybridMultilevel"/>
    <w:tmpl w:val="D962227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A6A515D"/>
    <w:multiLevelType w:val="hybridMultilevel"/>
    <w:tmpl w:val="5420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F9F1B67"/>
    <w:multiLevelType w:val="hybridMultilevel"/>
    <w:tmpl w:val="017C3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92334A1"/>
    <w:multiLevelType w:val="hybridMultilevel"/>
    <w:tmpl w:val="649C1C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BB3080C"/>
    <w:multiLevelType w:val="hybridMultilevel"/>
    <w:tmpl w:val="C35E7CAC"/>
    <w:lvl w:ilvl="0" w:tplc="0308BA1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127382D"/>
    <w:multiLevelType w:val="hybridMultilevel"/>
    <w:tmpl w:val="9366508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15C2959"/>
    <w:multiLevelType w:val="hybridMultilevel"/>
    <w:tmpl w:val="0FCEA4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95305A"/>
    <w:multiLevelType w:val="hybridMultilevel"/>
    <w:tmpl w:val="9CEEF72C"/>
    <w:lvl w:ilvl="0" w:tplc="93047F7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48D1AD0"/>
    <w:multiLevelType w:val="hybridMultilevel"/>
    <w:tmpl w:val="CC406B0C"/>
    <w:lvl w:ilvl="0" w:tplc="DBAE410E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10"/>
  </w:num>
  <w:num w:numId="5">
    <w:abstractNumId w:val="6"/>
  </w:num>
  <w:num w:numId="6">
    <w:abstractNumId w:val="1"/>
  </w:num>
  <w:num w:numId="7">
    <w:abstractNumId w:val="3"/>
  </w:num>
  <w:num w:numId="8">
    <w:abstractNumId w:val="8"/>
  </w:num>
  <w:num w:numId="9">
    <w:abstractNumId w:val="7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evenAndOddHeaders/>
  <w:drawingGridHorizontalSpacing w:val="120"/>
  <w:drawingGridVerticalSpacing w:val="28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20BB7"/>
    <w:rsid w:val="00006228"/>
    <w:rsid w:val="00007905"/>
    <w:rsid w:val="00014115"/>
    <w:rsid w:val="000238FF"/>
    <w:rsid w:val="00025A7C"/>
    <w:rsid w:val="00044418"/>
    <w:rsid w:val="0004783F"/>
    <w:rsid w:val="00051D32"/>
    <w:rsid w:val="00070C78"/>
    <w:rsid w:val="00072A72"/>
    <w:rsid w:val="00075479"/>
    <w:rsid w:val="000808FB"/>
    <w:rsid w:val="00087778"/>
    <w:rsid w:val="000A1F7A"/>
    <w:rsid w:val="000A7E67"/>
    <w:rsid w:val="000B262D"/>
    <w:rsid w:val="000C01F4"/>
    <w:rsid w:val="000E6314"/>
    <w:rsid w:val="000E65DD"/>
    <w:rsid w:val="0010760C"/>
    <w:rsid w:val="00113524"/>
    <w:rsid w:val="00113882"/>
    <w:rsid w:val="00114444"/>
    <w:rsid w:val="00117ECC"/>
    <w:rsid w:val="00127F79"/>
    <w:rsid w:val="0013611B"/>
    <w:rsid w:val="00137914"/>
    <w:rsid w:val="00140805"/>
    <w:rsid w:val="00144786"/>
    <w:rsid w:val="0014512D"/>
    <w:rsid w:val="00145998"/>
    <w:rsid w:val="00170B3C"/>
    <w:rsid w:val="001719FA"/>
    <w:rsid w:val="001829B7"/>
    <w:rsid w:val="00192D2C"/>
    <w:rsid w:val="0019520C"/>
    <w:rsid w:val="001A25BE"/>
    <w:rsid w:val="001A2D33"/>
    <w:rsid w:val="001A4929"/>
    <w:rsid w:val="001B11FA"/>
    <w:rsid w:val="001B4519"/>
    <w:rsid w:val="001E11D8"/>
    <w:rsid w:val="001E1A5D"/>
    <w:rsid w:val="001E5CBA"/>
    <w:rsid w:val="001E68BC"/>
    <w:rsid w:val="001E6B54"/>
    <w:rsid w:val="001F38C0"/>
    <w:rsid w:val="001F6F40"/>
    <w:rsid w:val="00220AA4"/>
    <w:rsid w:val="00222755"/>
    <w:rsid w:val="002313CC"/>
    <w:rsid w:val="002336AA"/>
    <w:rsid w:val="00240970"/>
    <w:rsid w:val="00244D76"/>
    <w:rsid w:val="0025394B"/>
    <w:rsid w:val="002578C8"/>
    <w:rsid w:val="00261049"/>
    <w:rsid w:val="00265814"/>
    <w:rsid w:val="00266C9A"/>
    <w:rsid w:val="002703AF"/>
    <w:rsid w:val="0027112A"/>
    <w:rsid w:val="00271887"/>
    <w:rsid w:val="0028504D"/>
    <w:rsid w:val="0029525B"/>
    <w:rsid w:val="00295BB6"/>
    <w:rsid w:val="00297F76"/>
    <w:rsid w:val="002A2516"/>
    <w:rsid w:val="002A52D1"/>
    <w:rsid w:val="002A575F"/>
    <w:rsid w:val="002B1A90"/>
    <w:rsid w:val="002B5E33"/>
    <w:rsid w:val="002C1CCD"/>
    <w:rsid w:val="002C5A0F"/>
    <w:rsid w:val="002C5D5B"/>
    <w:rsid w:val="002D6BE2"/>
    <w:rsid w:val="002D6CC5"/>
    <w:rsid w:val="002D701F"/>
    <w:rsid w:val="002E2235"/>
    <w:rsid w:val="002E6042"/>
    <w:rsid w:val="0030639C"/>
    <w:rsid w:val="00313445"/>
    <w:rsid w:val="00316310"/>
    <w:rsid w:val="00320C07"/>
    <w:rsid w:val="00327131"/>
    <w:rsid w:val="00333877"/>
    <w:rsid w:val="00334A47"/>
    <w:rsid w:val="00335695"/>
    <w:rsid w:val="00337CFC"/>
    <w:rsid w:val="00343200"/>
    <w:rsid w:val="00355028"/>
    <w:rsid w:val="00360724"/>
    <w:rsid w:val="0037439E"/>
    <w:rsid w:val="00377847"/>
    <w:rsid w:val="003802E3"/>
    <w:rsid w:val="00383215"/>
    <w:rsid w:val="00383358"/>
    <w:rsid w:val="003A4AE0"/>
    <w:rsid w:val="003A6EC3"/>
    <w:rsid w:val="003D5F0B"/>
    <w:rsid w:val="003D7F8F"/>
    <w:rsid w:val="003E0381"/>
    <w:rsid w:val="003F47F6"/>
    <w:rsid w:val="003F5E79"/>
    <w:rsid w:val="003F5EB3"/>
    <w:rsid w:val="00401D45"/>
    <w:rsid w:val="00404376"/>
    <w:rsid w:val="004212B9"/>
    <w:rsid w:val="00421D8D"/>
    <w:rsid w:val="00423A53"/>
    <w:rsid w:val="00425083"/>
    <w:rsid w:val="00427AA5"/>
    <w:rsid w:val="00435D8B"/>
    <w:rsid w:val="004461EB"/>
    <w:rsid w:val="00450933"/>
    <w:rsid w:val="00475F8A"/>
    <w:rsid w:val="00476010"/>
    <w:rsid w:val="00484CEE"/>
    <w:rsid w:val="004871AD"/>
    <w:rsid w:val="00495195"/>
    <w:rsid w:val="004A074B"/>
    <w:rsid w:val="004A765E"/>
    <w:rsid w:val="004B1293"/>
    <w:rsid w:val="004B22E6"/>
    <w:rsid w:val="004B3380"/>
    <w:rsid w:val="004C20F5"/>
    <w:rsid w:val="004C2F1B"/>
    <w:rsid w:val="004C5B06"/>
    <w:rsid w:val="004D15B1"/>
    <w:rsid w:val="004D1C81"/>
    <w:rsid w:val="004E1A12"/>
    <w:rsid w:val="004E2848"/>
    <w:rsid w:val="004F35A4"/>
    <w:rsid w:val="00501B5A"/>
    <w:rsid w:val="00505FB6"/>
    <w:rsid w:val="00506427"/>
    <w:rsid w:val="00510FFE"/>
    <w:rsid w:val="00514950"/>
    <w:rsid w:val="005220DF"/>
    <w:rsid w:val="00526EB3"/>
    <w:rsid w:val="0053437C"/>
    <w:rsid w:val="00540B9A"/>
    <w:rsid w:val="00546DC1"/>
    <w:rsid w:val="00547438"/>
    <w:rsid w:val="005514B5"/>
    <w:rsid w:val="00551D36"/>
    <w:rsid w:val="00570C76"/>
    <w:rsid w:val="005738F6"/>
    <w:rsid w:val="005779CF"/>
    <w:rsid w:val="0059183F"/>
    <w:rsid w:val="005927A3"/>
    <w:rsid w:val="005A3BD8"/>
    <w:rsid w:val="005B301D"/>
    <w:rsid w:val="005B6D8C"/>
    <w:rsid w:val="005C39C8"/>
    <w:rsid w:val="005D35E4"/>
    <w:rsid w:val="005D5823"/>
    <w:rsid w:val="005E06FD"/>
    <w:rsid w:val="005E16FB"/>
    <w:rsid w:val="005E213B"/>
    <w:rsid w:val="005E213C"/>
    <w:rsid w:val="005E5BDD"/>
    <w:rsid w:val="005F0B53"/>
    <w:rsid w:val="005F56FB"/>
    <w:rsid w:val="005F790D"/>
    <w:rsid w:val="005F7C5B"/>
    <w:rsid w:val="005F7FCF"/>
    <w:rsid w:val="0060375D"/>
    <w:rsid w:val="00605D58"/>
    <w:rsid w:val="00622B46"/>
    <w:rsid w:val="006257EA"/>
    <w:rsid w:val="00657680"/>
    <w:rsid w:val="00676467"/>
    <w:rsid w:val="0068171C"/>
    <w:rsid w:val="00682722"/>
    <w:rsid w:val="00685EA2"/>
    <w:rsid w:val="0069379B"/>
    <w:rsid w:val="00694876"/>
    <w:rsid w:val="006A484E"/>
    <w:rsid w:val="006B1DEA"/>
    <w:rsid w:val="006B2374"/>
    <w:rsid w:val="006C0252"/>
    <w:rsid w:val="006C4546"/>
    <w:rsid w:val="006D0294"/>
    <w:rsid w:val="006D6B71"/>
    <w:rsid w:val="006E1B51"/>
    <w:rsid w:val="006F6A3B"/>
    <w:rsid w:val="00700AE9"/>
    <w:rsid w:val="00744080"/>
    <w:rsid w:val="00747F25"/>
    <w:rsid w:val="007507F0"/>
    <w:rsid w:val="007517A3"/>
    <w:rsid w:val="007716D6"/>
    <w:rsid w:val="00793625"/>
    <w:rsid w:val="007939AA"/>
    <w:rsid w:val="00794448"/>
    <w:rsid w:val="007959D2"/>
    <w:rsid w:val="007A104F"/>
    <w:rsid w:val="007B34F4"/>
    <w:rsid w:val="007B7495"/>
    <w:rsid w:val="007C6B15"/>
    <w:rsid w:val="007E1820"/>
    <w:rsid w:val="007E58DD"/>
    <w:rsid w:val="007E7A89"/>
    <w:rsid w:val="008007AA"/>
    <w:rsid w:val="00801F25"/>
    <w:rsid w:val="00802F10"/>
    <w:rsid w:val="00804739"/>
    <w:rsid w:val="00816FC7"/>
    <w:rsid w:val="00820BB7"/>
    <w:rsid w:val="00823279"/>
    <w:rsid w:val="0082358C"/>
    <w:rsid w:val="00825413"/>
    <w:rsid w:val="00826793"/>
    <w:rsid w:val="00841865"/>
    <w:rsid w:val="008426B0"/>
    <w:rsid w:val="008430E7"/>
    <w:rsid w:val="00863361"/>
    <w:rsid w:val="00864B22"/>
    <w:rsid w:val="00883205"/>
    <w:rsid w:val="008842D0"/>
    <w:rsid w:val="008949CE"/>
    <w:rsid w:val="0089504D"/>
    <w:rsid w:val="008A6D77"/>
    <w:rsid w:val="008B50D8"/>
    <w:rsid w:val="008F7B53"/>
    <w:rsid w:val="00904F5F"/>
    <w:rsid w:val="00905504"/>
    <w:rsid w:val="00913CFD"/>
    <w:rsid w:val="009218CA"/>
    <w:rsid w:val="00926A9D"/>
    <w:rsid w:val="0093026C"/>
    <w:rsid w:val="00931D56"/>
    <w:rsid w:val="00933A6C"/>
    <w:rsid w:val="0093618B"/>
    <w:rsid w:val="00937E63"/>
    <w:rsid w:val="00943038"/>
    <w:rsid w:val="0094459E"/>
    <w:rsid w:val="00951DCC"/>
    <w:rsid w:val="00951F23"/>
    <w:rsid w:val="00972AC0"/>
    <w:rsid w:val="00976D64"/>
    <w:rsid w:val="00990799"/>
    <w:rsid w:val="009A0DBF"/>
    <w:rsid w:val="009A3D05"/>
    <w:rsid w:val="009C4D65"/>
    <w:rsid w:val="009C5A96"/>
    <w:rsid w:val="009D291A"/>
    <w:rsid w:val="009E5D08"/>
    <w:rsid w:val="00A149BD"/>
    <w:rsid w:val="00A22C02"/>
    <w:rsid w:val="00A2413F"/>
    <w:rsid w:val="00A25B91"/>
    <w:rsid w:val="00A323C6"/>
    <w:rsid w:val="00A3753F"/>
    <w:rsid w:val="00A42DF1"/>
    <w:rsid w:val="00A47FF4"/>
    <w:rsid w:val="00A61072"/>
    <w:rsid w:val="00A62396"/>
    <w:rsid w:val="00A71751"/>
    <w:rsid w:val="00A72852"/>
    <w:rsid w:val="00A95890"/>
    <w:rsid w:val="00A9621E"/>
    <w:rsid w:val="00AA051F"/>
    <w:rsid w:val="00AA2480"/>
    <w:rsid w:val="00AA46AA"/>
    <w:rsid w:val="00AA645E"/>
    <w:rsid w:val="00AB0DDA"/>
    <w:rsid w:val="00AB2B8C"/>
    <w:rsid w:val="00AB2E1C"/>
    <w:rsid w:val="00AB68DB"/>
    <w:rsid w:val="00AC5F5A"/>
    <w:rsid w:val="00AD66E4"/>
    <w:rsid w:val="00AE7D4E"/>
    <w:rsid w:val="00AF4FA2"/>
    <w:rsid w:val="00B03EEA"/>
    <w:rsid w:val="00B1708B"/>
    <w:rsid w:val="00B3690E"/>
    <w:rsid w:val="00B42594"/>
    <w:rsid w:val="00B426D5"/>
    <w:rsid w:val="00B472FF"/>
    <w:rsid w:val="00B57D7F"/>
    <w:rsid w:val="00B6289F"/>
    <w:rsid w:val="00B655A4"/>
    <w:rsid w:val="00B74AF9"/>
    <w:rsid w:val="00B830C9"/>
    <w:rsid w:val="00B91829"/>
    <w:rsid w:val="00B94457"/>
    <w:rsid w:val="00B96AB8"/>
    <w:rsid w:val="00BC05CD"/>
    <w:rsid w:val="00BD5608"/>
    <w:rsid w:val="00BE0F48"/>
    <w:rsid w:val="00BE5684"/>
    <w:rsid w:val="00BF0E55"/>
    <w:rsid w:val="00BF4A60"/>
    <w:rsid w:val="00C032C9"/>
    <w:rsid w:val="00C0609A"/>
    <w:rsid w:val="00C0778E"/>
    <w:rsid w:val="00C120A8"/>
    <w:rsid w:val="00C134EC"/>
    <w:rsid w:val="00C158D2"/>
    <w:rsid w:val="00C26B4F"/>
    <w:rsid w:val="00C36661"/>
    <w:rsid w:val="00C43C07"/>
    <w:rsid w:val="00C51D21"/>
    <w:rsid w:val="00C52443"/>
    <w:rsid w:val="00C55ED5"/>
    <w:rsid w:val="00C6124F"/>
    <w:rsid w:val="00C72B5D"/>
    <w:rsid w:val="00C75A39"/>
    <w:rsid w:val="00C8603E"/>
    <w:rsid w:val="00C86E59"/>
    <w:rsid w:val="00C90EE3"/>
    <w:rsid w:val="00CA74D3"/>
    <w:rsid w:val="00CB528B"/>
    <w:rsid w:val="00CB6082"/>
    <w:rsid w:val="00CD0F8F"/>
    <w:rsid w:val="00CE3897"/>
    <w:rsid w:val="00CF081F"/>
    <w:rsid w:val="00CF1A3C"/>
    <w:rsid w:val="00CF30DF"/>
    <w:rsid w:val="00CF4D03"/>
    <w:rsid w:val="00D00385"/>
    <w:rsid w:val="00D01531"/>
    <w:rsid w:val="00D01E92"/>
    <w:rsid w:val="00D25603"/>
    <w:rsid w:val="00D377D7"/>
    <w:rsid w:val="00D41D97"/>
    <w:rsid w:val="00D4258C"/>
    <w:rsid w:val="00D5158D"/>
    <w:rsid w:val="00D51B7C"/>
    <w:rsid w:val="00D53580"/>
    <w:rsid w:val="00D61EF5"/>
    <w:rsid w:val="00D63ECE"/>
    <w:rsid w:val="00D751B2"/>
    <w:rsid w:val="00D8098B"/>
    <w:rsid w:val="00D8338F"/>
    <w:rsid w:val="00D842BE"/>
    <w:rsid w:val="00D904E8"/>
    <w:rsid w:val="00D94A31"/>
    <w:rsid w:val="00D95CA4"/>
    <w:rsid w:val="00DA129B"/>
    <w:rsid w:val="00DA65C6"/>
    <w:rsid w:val="00DB0207"/>
    <w:rsid w:val="00DD35C6"/>
    <w:rsid w:val="00DD7D7F"/>
    <w:rsid w:val="00DE5D2B"/>
    <w:rsid w:val="00DF0248"/>
    <w:rsid w:val="00DF2CF7"/>
    <w:rsid w:val="00DF51A5"/>
    <w:rsid w:val="00DF6F45"/>
    <w:rsid w:val="00E21B70"/>
    <w:rsid w:val="00E35553"/>
    <w:rsid w:val="00E373D1"/>
    <w:rsid w:val="00E4294C"/>
    <w:rsid w:val="00E45E09"/>
    <w:rsid w:val="00E46E4B"/>
    <w:rsid w:val="00E473F9"/>
    <w:rsid w:val="00E47B0B"/>
    <w:rsid w:val="00E60C06"/>
    <w:rsid w:val="00E633D7"/>
    <w:rsid w:val="00E64136"/>
    <w:rsid w:val="00E707D4"/>
    <w:rsid w:val="00E75324"/>
    <w:rsid w:val="00E75366"/>
    <w:rsid w:val="00E77E48"/>
    <w:rsid w:val="00E80996"/>
    <w:rsid w:val="00E829B6"/>
    <w:rsid w:val="00E8382B"/>
    <w:rsid w:val="00E83C25"/>
    <w:rsid w:val="00E8684C"/>
    <w:rsid w:val="00E97513"/>
    <w:rsid w:val="00EB1037"/>
    <w:rsid w:val="00EB372D"/>
    <w:rsid w:val="00EB47B9"/>
    <w:rsid w:val="00EB5C8A"/>
    <w:rsid w:val="00EE3E9B"/>
    <w:rsid w:val="00EE6E1A"/>
    <w:rsid w:val="00EF42F2"/>
    <w:rsid w:val="00EF7318"/>
    <w:rsid w:val="00F01BC9"/>
    <w:rsid w:val="00F0429C"/>
    <w:rsid w:val="00F12AB5"/>
    <w:rsid w:val="00F139DB"/>
    <w:rsid w:val="00F21375"/>
    <w:rsid w:val="00F26661"/>
    <w:rsid w:val="00F608CC"/>
    <w:rsid w:val="00F76646"/>
    <w:rsid w:val="00F802D2"/>
    <w:rsid w:val="00F9254F"/>
    <w:rsid w:val="00FA3E1E"/>
    <w:rsid w:val="00FA473E"/>
    <w:rsid w:val="00FA73F3"/>
    <w:rsid w:val="00FB00AD"/>
    <w:rsid w:val="00FB5C6F"/>
    <w:rsid w:val="00FC2BF7"/>
    <w:rsid w:val="00FD0CA8"/>
    <w:rsid w:val="00FE5EDB"/>
    <w:rsid w:val="00FF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D87EEAAD-0F4E-408D-8A43-2BD29BAF3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9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) Quali problemi presenta l’applicazione di una trasformazione affine a un’immagine tramite mapping diretto</vt:lpstr>
    </vt:vector>
  </TitlesOfParts>
  <Company>University of Bologna</Company>
  <LinksUpToDate>false</LinksUpToDate>
  <CharactersWithSpaces>19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) Quali problemi presenta l’applicazione di una trasformazione affine a un’immagine tramite mapping diretto</dc:title>
  <dc:subject/>
  <dc:creator>Davide Maltoni</dc:creator>
  <cp:keywords/>
  <cp:lastModifiedBy>Raffaele Cappelli</cp:lastModifiedBy>
  <cp:revision>152</cp:revision>
  <cp:lastPrinted>2013-02-12T07:35:00Z</cp:lastPrinted>
  <dcterms:created xsi:type="dcterms:W3CDTF">2009-01-27T10:59:00Z</dcterms:created>
  <dcterms:modified xsi:type="dcterms:W3CDTF">2014-01-31T09:26:00Z</dcterms:modified>
</cp:coreProperties>
</file>